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2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_c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rt_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R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before and during tM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during tMCS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EC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ECME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, 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ki_y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 * aki_y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ECMELLA * 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3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ull deviance = 328; Null df = 264; Log-likelihood = -152; AIC = 327; BIC = 366; Deviance = 305; Residual df = 254; No. Obs. = 26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4T00:34:23Z</dcterms:created>
  <dcterms:modified xsi:type="dcterms:W3CDTF">2024-02-14T00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